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110c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96f99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198506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0:23:14Z</dcterms:created>
  <dcterms:modified xsi:type="dcterms:W3CDTF">2022-01-18T00:23:14Z</dcterms:modified>
</cp:coreProperties>
</file>